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5.jpg" ContentType="image/jpeg"/>
  <Override PartName="/word/media/rId24.jpg" ContentType="image/jpeg"/>
  <Override PartName="/word/media/rId27.jpg" ContentType="image/jpeg"/>
  <Override PartName="/word/media/rId29.jpg" ContentType="image/jpeg"/>
  <Override PartName="/word/media/rId32.jpg" ContentType="image/jpeg"/>
  <Override PartName="/word/media/rId39.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p>
      <w:pPr>
        <w:pStyle w:val="FirstParagraph"/>
      </w:pPr>
      <w:r>
        <w:t xml:space="preserve">For Benita</w:t>
      </w:r>
    </w:p>
    <w:p>
      <w:pPr>
        <w:pStyle w:val="Heading1"/>
      </w:pPr>
      <w:bookmarkStart w:id="20" w:name="X43f9398da9c2eb974194c1e60a2fdc80e1bfc87"/>
      <w:r>
        <w:t xml:space="preserve">Overview</w:t>
      </w:r>
      <w:bookmarkEnd w:id="20"/>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1"/>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2" w:name="X1553f8647ed09aaf64a7463500f1e7bbe643bff"/>
      <w:r>
        <w:t xml:space="preserve">Perspectives</w:t>
      </w:r>
      <w:bookmarkEnd w:id="22"/>
    </w:p>
    <w:p>
      <w:pPr>
        <w:pStyle w:val="Heading2"/>
      </w:pPr>
      <w:bookmarkStart w:id="23" w:name="X4ea577250979ac096a3ec63095061a8c57fde32"/>
      <w:r>
        <w:t xml:space="preserve">The Self</w:t>
      </w:r>
      <w:bookmarkEnd w:id="23"/>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4"/>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5" w:name="X42e442f2b4e1a011cb971e0a1346e14e5faf647"/>
      <w:r>
        <w:t xml:space="preserve">Levels of Being</w:t>
      </w:r>
      <w:bookmarkEnd w:id="25"/>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6" w:name="X27c4517314ffd41ceae70a6325b99683c79b7c6"/>
      <w:r>
        <w:t xml:space="preserve">The Game of Life</w:t>
      </w:r>
      <w:bookmarkEnd w:id="26"/>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7"/>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8" w:name="Xd3b4244485aab6394b2f6fb01f139aab4d5d3ad"/>
      <w:r>
        <w:t xml:space="preserve">Dreaming</w:t>
      </w:r>
      <w:bookmarkEnd w:id="28"/>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29"/>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0" w:name="X337b8eaa56ac1ef64cbf8b2dd511c0c7fd590d3"/>
      <w:r>
        <w:t xml:space="preserve">Basic Practices</w:t>
      </w:r>
      <w:bookmarkEnd w:id="30"/>
    </w:p>
    <w:p>
      <w:pPr>
        <w:pStyle w:val="Heading2"/>
      </w:pPr>
      <w:bookmarkStart w:id="31" w:name="Xebc46244ed1a3aaa1dab3d0cd43261aa16e4e38"/>
      <w:r>
        <w:t xml:space="preserve">Meditation</w:t>
      </w:r>
      <w:bookmarkEnd w:id="31"/>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2"/>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3" w:name="X800d0d95e43a46dcf68be70cfdafa3402b013af"/>
      <w:r>
        <w:t xml:space="preserve">Physical Form</w:t>
      </w:r>
      <w:bookmarkEnd w:id="33"/>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4" w:name="X09af1396977b2378d48af9331b53747deebb35d"/>
      <w:r>
        <w:t xml:space="preserve">Breath as Object</w:t>
      </w:r>
      <w:bookmarkEnd w:id="34"/>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 quieting the mind</w:t>
      </w:r>
      <w:r>
        <w:t xml:space="preserve"> </w:t>
      </w:r>
      <w:r>
        <w:rPr>
          <w:b/>
        </w:rPr>
        <w:t xml:space="preserve">(Chapter 7)</w:t>
      </w:r>
      <w:r>
        <w:t xml:space="preserve">, while watching the abdomen rise and fall is best for mindfulness</w:t>
      </w:r>
      <w:r>
        <w:t xml:space="preserve"> </w:t>
      </w:r>
      <w:r>
        <w:rPr>
          <w:b/>
        </w:rPr>
        <w:t xml:space="preserve">(Chapter 8)</w:t>
      </w:r>
      <w:r>
        <w:t xml:space="preserve">.</w:t>
      </w:r>
    </w:p>
    <w:p>
      <w:pPr>
        <w:pStyle w:val="Heading3"/>
      </w:pPr>
      <w:bookmarkStart w:id="35" w:name="X556ba699fb78e6c3edcadb65b3ff54402a71e68"/>
      <w:r>
        <w:t xml:space="preserve">Setting</w:t>
      </w:r>
      <w:bookmarkEnd w:id="35"/>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6" w:name="X630fc4abc7c94ab87963d1e0e2ada5c208570a7"/>
      <w:r>
        <w:t xml:space="preserve">The Practice</w:t>
      </w:r>
      <w:bookmarkEnd w:id="36"/>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7" w:name="X566c56b8afb33d2d938aa8b0f24ce7e67799776"/>
      <w:r>
        <w:t xml:space="preserve">Attitude</w:t>
      </w:r>
      <w:bookmarkEnd w:id="37"/>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8" w:name="Xb8bfca9ed202c6366129bf86d73bf9994b28fba"/>
      <w:r>
        <w:t xml:space="preserve">Concentration</w:t>
      </w:r>
      <w:bookmarkEnd w:id="38"/>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39"/>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0" w:name="X9c7d54b4830db186296f91afef20d42813059ae"/>
      <w:r>
        <w:t xml:space="preserve">Mindfulness</w:t>
      </w:r>
      <w:bookmarkEnd w:id="40"/>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1"/>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2" w:name="X854dcf24976600c394da1c162a176cbd869334a"/>
      <w:r>
        <w:t xml:space="preserve">Opening the Heart</w:t>
      </w:r>
      <w:bookmarkEnd w:id="42"/>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3"/>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 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be free from danger. May.. . . be free from mental suffering. May. . . . be free from physical suffering. May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4" w:name="Xca5cb9f78dd6b06ac4c00b5f6a90649fe08ce35"/>
      <w:r>
        <w:t xml:space="preserve">Reducing Attachments</w:t>
      </w:r>
      <w:bookmarkEnd w:id="44"/>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5"/>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6" w:name="Xe4686822bbcc1d0f0d83caf6de1a30cc6d85c1b"/>
      <w:r>
        <w:t xml:space="preserve">Four Noble Truths</w:t>
      </w:r>
      <w:bookmarkEnd w:id="46"/>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 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7" w:name="X4dd818bdcef8c2587cdba476edd84376f749e64"/>
      <w:r>
        <w:t xml:space="preserve">Chakras</w:t>
      </w:r>
      <w:bookmarkEnd w:id="47"/>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8" w:name="X9f6a2355ddc7da56013f48eacfcc547341b53d2"/>
      <w:r>
        <w:t xml:space="preserve">Effects of Attachments</w:t>
      </w:r>
      <w:bookmarkEnd w:id="48"/>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i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49" w:name="X535942ec8d528a563cfa39effd81ad64e38414b"/>
      <w:r>
        <w:t xml:space="preserve">Getting Free</w:t>
      </w:r>
      <w:bookmarkEnd w:id="49"/>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0" w:name="Xa0766ff85e1faf3595320dcee7647cb15913e47"/>
      <w:r>
        <w:t xml:space="preserve">Practice Exercise</w:t>
      </w:r>
      <w:bookmarkEnd w:id="50"/>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1" w:name="X6213a01accffcc4a1a31c9b5968ed7fb9caeb56"/>
      <w:r>
        <w:t xml:space="preserve">Overall Practice</w:t>
      </w:r>
      <w:bookmarkEnd w:id="51"/>
    </w:p>
    <w:p>
      <w:pPr>
        <w:pStyle w:val="Heading2"/>
      </w:pPr>
      <w:bookmarkStart w:id="52" w:name="Xab359dd73ee61efe57c2d2f0fc5729cd74a76c7"/>
      <w:r>
        <w:t xml:space="preserve">Cleaning House</w:t>
      </w:r>
      <w:bookmarkEnd w:id="52"/>
    </w:p>
    <w:p>
      <w:pPr>
        <w:pStyle w:val="FirstParagraph"/>
      </w:pPr>
      <w:r>
        <w:t xml:space="preserve">This is some text about cleaning house.</w:t>
      </w:r>
    </w:p>
    <w:p>
      <w:pPr>
        <w:pStyle w:val="Heading2"/>
      </w:pPr>
      <w:bookmarkStart w:id="53" w:name="X40a93f0275dd9b85a28fc169c3524908ecd22a3"/>
      <w:r>
        <w:t xml:space="preserve">Readiness to Know</w:t>
      </w:r>
      <w:bookmarkEnd w:id="53"/>
    </w:p>
    <w:p>
      <w:pPr>
        <w:pStyle w:val="FirstParagraph"/>
      </w:pPr>
      <w:r>
        <w:t xml:space="preserve">This is some text about readiness to know.</w:t>
      </w:r>
    </w:p>
    <w:p>
      <w:pPr>
        <w:pStyle w:val="Heading2"/>
      </w:pPr>
      <w:bookmarkStart w:id="54" w:name="X790c336600e37232cf4b7aa857ef545aaa6298c"/>
      <w:r>
        <w:t xml:space="preserve">Finding Your Way</w:t>
      </w:r>
      <w:bookmarkEnd w:id="54"/>
    </w:p>
    <w:p>
      <w:pPr>
        <w:pStyle w:val="FirstParagraph"/>
      </w:pPr>
      <w:r>
        <w:t xml:space="preserve">This is some text about finding your way.</w:t>
      </w:r>
    </w:p>
    <w:p>
      <w:pPr>
        <w:pStyle w:val="Heading2"/>
      </w:pPr>
      <w:bookmarkStart w:id="55" w:name="X275554307d3f4d192ae3ceb9694df26b5b569a0"/>
      <w:r>
        <w:t xml:space="preserve">Teachers</w:t>
      </w:r>
      <w:bookmarkEnd w:id="55"/>
    </w:p>
    <w:p>
      <w:pPr>
        <w:pStyle w:val="FirstParagraph"/>
      </w:pPr>
      <w:r>
        <w:t xml:space="preserve">This is some text about teachers.</w:t>
      </w:r>
    </w:p>
    <w:p>
      <w:pPr>
        <w:pStyle w:val="Heading2"/>
      </w:pPr>
      <w:bookmarkStart w:id="56" w:name="X031948e0019e1f0058c862abd597f3570ebc11b"/>
      <w:r>
        <w:t xml:space="preserve">Continual Practice</w:t>
      </w:r>
      <w:bookmarkEnd w:id="56"/>
    </w:p>
    <w:p>
      <w:pPr>
        <w:pStyle w:val="FirstParagraph"/>
      </w:pPr>
      <w:r>
        <w:t xml:space="preserve">This is some text about continual practice.</w:t>
      </w:r>
    </w:p>
    <w:p>
      <w:pPr>
        <w:pStyle w:val="Heading2"/>
      </w:pPr>
      <w:bookmarkStart w:id="57" w:name="Xf33ed04e03d30ec145178410765d10f2bcf2ee8"/>
      <w:r>
        <w:t xml:space="preserve">Retreats</w:t>
      </w:r>
      <w:bookmarkEnd w:id="57"/>
    </w:p>
    <w:p>
      <w:pPr>
        <w:pStyle w:val="FirstParagraph"/>
      </w:pPr>
      <w:r>
        <w:t xml:space="preserve">This is some text about retrea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5" Target="media/rId45.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19-04-06T08:32:02Z</dcterms:created>
  <dcterms:modified xsi:type="dcterms:W3CDTF">2019-04-06T08: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